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3E74BDC6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 / Jimmie Needles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67D65C34" w14:textId="5181148C" w:rsidR="00C51DEF" w:rsidRPr="00646F66" w:rsidRDefault="0056754E" w:rsidP="0056754E">
      <w:pPr>
        <w:pStyle w:val="BodyText"/>
        <w:spacing w:before="108" w:line="360" w:lineRule="auto"/>
        <w:ind w:left="90"/>
        <w:sectPr w:rsidR="00C51DEF" w:rsidRPr="00646F66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EndPr/>
        <w:sdtContent>
          <w:r w:rsidR="001816B3">
            <w:t>6</w:t>
          </w:r>
          <w:r w:rsidR="00EF0830">
            <w:t>00</w:t>
          </w:r>
        </w:sdtContent>
      </w:sdt>
      <w:r>
        <w:t xml:space="preserve"> 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>
        <w:t>.</w:t>
      </w:r>
      <w:r w:rsidR="005A3843">
        <w:t xml:space="preserve">  A </w:t>
      </w:r>
      <w:r w:rsidR="00153ED5">
        <w:t>one-time</w:t>
      </w:r>
      <w:r w:rsidR="005A3843"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1816B3">
            <w:t>2,</w:t>
          </w:r>
          <w:r w:rsidR="00EF0830">
            <w:t>000</w:t>
          </w:r>
        </w:sdtContent>
      </w:sdt>
      <w:r w:rsidR="005A3843">
        <w:t xml:space="preserve"> 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t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69485E44" w:rsidR="00D83F38" w:rsidRDefault="00707052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4D9BB3AA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1430" r="9525" b="7620"/>
                <wp:wrapTopAndBottom/>
                <wp:docPr id="1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7EFAB9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1AD91499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1430" r="8255" b="7620"/>
                <wp:wrapTopAndBottom/>
                <wp:docPr id="1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39DB21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573F3944" w:rsidR="00C51DEF" w:rsidRDefault="00707052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2DC0C480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7620" r="9525" b="1143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81FBB2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3218A568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7620" r="8255" b="11430"/>
                <wp:wrapTopAndBottom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7F95B5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2022C2B3" w14:textId="07ACA0C8" w:rsidR="00246D7E" w:rsidRDefault="00707052" w:rsidP="00246D7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A002EC9" wp14:editId="3F35A2A0">
                <wp:simplePos x="0" y="0"/>
                <wp:positionH relativeFrom="page">
                  <wp:posOffset>2018665</wp:posOffset>
                </wp:positionH>
                <wp:positionV relativeFrom="paragraph">
                  <wp:posOffset>83820</wp:posOffset>
                </wp:positionV>
                <wp:extent cx="114300" cy="114300"/>
                <wp:effectExtent l="8890" t="10795" r="10160" b="825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A736CE" id="Rectangle 11" o:spid="_x0000_s1026" style="position:absolute;margin-left:158.95pt;margin-top:6.6pt;width:9pt;height: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" filled="f" strokeweight="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040FA6EC" wp14:editId="06B626C2">
                <wp:simplePos x="0" y="0"/>
                <wp:positionH relativeFrom="page">
                  <wp:posOffset>3075305</wp:posOffset>
                </wp:positionH>
                <wp:positionV relativeFrom="paragraph">
                  <wp:posOffset>83820</wp:posOffset>
                </wp:positionV>
                <wp:extent cx="114300" cy="114300"/>
                <wp:effectExtent l="8255" t="10795" r="10795" b="825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B1EBD6" id="Rectangle 10" o:spid="_x0000_s1026" style="position:absolute;margin-left:242.15pt;margin-top:6.6pt;width:9pt;height: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" filled="f" strokeweight=".25pt">
                <w10:wrap anchorx="page"/>
              </v:rect>
            </w:pict>
          </mc:Fallback>
        </mc:AlternateContent>
      </w:r>
      <w:r w:rsidR="000729D0">
        <w:t>Account</w:t>
      </w:r>
      <w:r w:rsidR="000729D0">
        <w:rPr>
          <w:spacing w:val="10"/>
        </w:rPr>
        <w:t xml:space="preserve"> </w:t>
      </w:r>
      <w:r w:rsidR="000729D0">
        <w:t>type:</w:t>
      </w:r>
      <w:r w:rsidR="000729D0">
        <w:tab/>
        <w:t>Checking</w:t>
      </w:r>
      <w:r w:rsidR="000729D0">
        <w:tab/>
        <w:t>Savings</w:t>
      </w:r>
      <w:r w:rsidR="000729D0">
        <w:tab/>
      </w:r>
      <w:r w:rsidR="00246D7E">
        <w:tab/>
      </w:r>
    </w:p>
    <w:p w14:paraId="709413AF" w14:textId="77777777" w:rsidR="00C51DEF" w:rsidRPr="00447562" w:rsidRDefault="00C51DEF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  <w:rPr>
          <w:sz w:val="10"/>
          <w:szCs w:val="10"/>
        </w:rPr>
      </w:pPr>
    </w:p>
    <w:p w14:paraId="7BC4056D" w14:textId="54A4ED75" w:rsidR="005560FE" w:rsidRDefault="00707052" w:rsidP="005560FE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67834D4D" wp14:editId="7E2B0D2A">
                <wp:simplePos x="0" y="0"/>
                <wp:positionH relativeFrom="page">
                  <wp:posOffset>3062605</wp:posOffset>
                </wp:positionH>
                <wp:positionV relativeFrom="paragraph">
                  <wp:posOffset>92075</wp:posOffset>
                </wp:positionV>
                <wp:extent cx="114300" cy="114300"/>
                <wp:effectExtent l="5080" t="8890" r="13970" b="1016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1A44FB" id="Rectangle 8" o:spid="_x0000_s1026" style="position:absolute;margin-left:241.15pt;margin-top:7.25pt;width:9pt;height:9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" filled="f" strokeweight="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3396B33" wp14:editId="36C60A5F">
                <wp:simplePos x="0" y="0"/>
                <wp:positionH relativeFrom="page">
                  <wp:posOffset>2000250</wp:posOffset>
                </wp:positionH>
                <wp:positionV relativeFrom="paragraph">
                  <wp:posOffset>82550</wp:posOffset>
                </wp:positionV>
                <wp:extent cx="114300" cy="114300"/>
                <wp:effectExtent l="9525" t="8890" r="9525" b="10160"/>
                <wp:wrapNone/>
                <wp:docPr id="8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88202" id="Rectangle 23" o:spid="_x0000_s1026" style="position:absolute;margin-left:157.5pt;margin-top:6.5pt;width:9pt;height: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" filled="f" strokeweight=".25pt">
                <w10:wrap anchorx="page"/>
              </v:rect>
            </w:pict>
          </mc:Fallback>
        </mc:AlternateContent>
      </w:r>
      <w:r w:rsidR="005560FE">
        <w:tab/>
        <w:t>Consumer</w:t>
      </w:r>
      <w:r w:rsidR="005560FE">
        <w:tab/>
        <w:t>Business</w:t>
      </w:r>
    </w:p>
    <w:p w14:paraId="6C1EF9D7" w14:textId="77777777" w:rsidR="00C51DEF" w:rsidRDefault="00C51DEF">
      <w:pPr>
        <w:pStyle w:val="BodyText"/>
        <w:spacing w:before="1"/>
        <w:rPr>
          <w:sz w:val="26"/>
        </w:rPr>
      </w:pPr>
    </w:p>
    <w:p w14:paraId="2F660423" w14:textId="32D7C92C" w:rsidR="00C51DEF" w:rsidRPr="00461744" w:rsidRDefault="000729D0" w:rsidP="00162AD5"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B37543">
        <w:rPr>
          <w:w w:val="105"/>
        </w:rPr>
        <w:t>Scot Giesenschlag</w:t>
      </w:r>
      <w:r w:rsidRPr="00461744">
        <w:rPr>
          <w:w w:val="105"/>
        </w:rPr>
        <w:t>,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267529C6" w:rsidR="00C51DEF" w:rsidRDefault="00707052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79B16B7A">
                <wp:extent cx="2095500" cy="6985"/>
                <wp:effectExtent l="11430" t="2540" r="7620" b="9525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2890E7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46A5B06">
                <wp:extent cx="2095500" cy="6985"/>
                <wp:effectExtent l="5080" t="2540" r="13970" b="952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D79123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61456E0E">
                <wp:extent cx="1397000" cy="6985"/>
                <wp:effectExtent l="12065" t="2540" r="10160" b="952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A2C9B2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F13C4" w14:textId="77777777" w:rsidR="00AB6464" w:rsidRDefault="00AB6464" w:rsidP="00E54678">
      <w:r>
        <w:separator/>
      </w:r>
    </w:p>
  </w:endnote>
  <w:endnote w:type="continuationSeparator" w:id="0">
    <w:p w14:paraId="13E0BB89" w14:textId="77777777" w:rsidR="00AB6464" w:rsidRDefault="00AB6464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64F55" w14:textId="77777777" w:rsidR="00AB6464" w:rsidRDefault="00AB6464" w:rsidP="00E54678">
      <w:r>
        <w:separator/>
      </w:r>
    </w:p>
  </w:footnote>
  <w:footnote w:type="continuationSeparator" w:id="0">
    <w:p w14:paraId="1E368C1F" w14:textId="77777777" w:rsidR="00AB6464" w:rsidRDefault="00AB6464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406FF9FB">
          <wp:simplePos x="0" y="0"/>
          <wp:positionH relativeFrom="column">
            <wp:posOffset>1615440</wp:posOffset>
          </wp:positionH>
          <wp:positionV relativeFrom="paragraph">
            <wp:posOffset>-350520</wp:posOffset>
          </wp:positionV>
          <wp:extent cx="2857500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744"/>
    <w:rsid w:val="004E757E"/>
    <w:rsid w:val="00506191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07052"/>
    <w:rsid w:val="0077018A"/>
    <w:rsid w:val="00773CF1"/>
    <w:rsid w:val="0078595D"/>
    <w:rsid w:val="008215AF"/>
    <w:rsid w:val="00831275"/>
    <w:rsid w:val="008409C8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86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1-08-10T22:26:00Z</dcterms:created>
  <dcterms:modified xsi:type="dcterms:W3CDTF">2021-08-10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</Properties>
</file>